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CDA18" w14:textId="77777777" w:rsidR="00813BDD" w:rsidRPr="00D17079" w:rsidRDefault="00813BDD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9" w14:textId="77777777" w:rsidR="006703C8" w:rsidRPr="00D17079" w:rsidRDefault="006703C8" w:rsidP="00D17079">
      <w:pPr>
        <w:pStyle w:val="Heading3"/>
        <w:rPr>
          <w:rFonts w:asciiTheme="minorHAnsi" w:hAnsiTheme="minorHAnsi" w:cs="Arial"/>
          <w:b/>
          <w:i w:val="0"/>
          <w:color w:val="000000" w:themeColor="text1"/>
          <w:sz w:val="22"/>
          <w:szCs w:val="22"/>
        </w:rPr>
      </w:pPr>
    </w:p>
    <w:p w14:paraId="413CDA1A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B" w14:textId="77777777" w:rsidR="00E965B2" w:rsidRDefault="00E965B2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13CDA1C" w14:textId="77777777" w:rsidR="00074275" w:rsidRPr="005F26A1" w:rsidRDefault="00DF61A7" w:rsidP="00D17079">
      <w:pPr>
        <w:pStyle w:val="PlainText"/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PERSON SPECIFICATION</w:t>
      </w:r>
    </w:p>
    <w:p w14:paraId="413CDA1D" w14:textId="0ABF4B82" w:rsidR="005F26A1" w:rsidRPr="005F26A1" w:rsidRDefault="005D6DA9" w:rsidP="005F26A1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>Lecturer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98656C" w:rsidRPr="005F26A1">
        <w:rPr>
          <w:rFonts w:asciiTheme="minorHAnsi" w:hAnsiTheme="minorHAnsi"/>
          <w:b/>
          <w:color w:val="000000" w:themeColor="text1"/>
          <w:sz w:val="22"/>
          <w:szCs w:val="22"/>
        </w:rPr>
        <w:t>i</w:t>
      </w:r>
      <w:r w:rsidR="002156A8" w:rsidRPr="005F26A1">
        <w:rPr>
          <w:rFonts w:asciiTheme="minorHAnsi" w:hAnsiTheme="minorHAnsi"/>
          <w:b/>
          <w:color w:val="000000" w:themeColor="text1"/>
          <w:sz w:val="22"/>
          <w:szCs w:val="22"/>
        </w:rPr>
        <w:t>n</w:t>
      </w:r>
      <w:r w:rsidR="004C5A44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C220BE">
        <w:rPr>
          <w:rFonts w:asciiTheme="minorHAnsi" w:hAnsiTheme="minorHAnsi"/>
          <w:b/>
          <w:color w:val="000000" w:themeColor="text1"/>
          <w:sz w:val="22"/>
          <w:szCs w:val="22"/>
        </w:rPr>
        <w:t>Law</w:t>
      </w:r>
      <w:r w:rsidR="006C0813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4C5A44">
        <w:rPr>
          <w:rFonts w:asciiTheme="minorHAnsi" w:hAnsiTheme="minorHAnsi"/>
          <w:b/>
          <w:color w:val="000000" w:themeColor="text1"/>
          <w:sz w:val="22"/>
          <w:szCs w:val="22"/>
        </w:rPr>
        <w:t xml:space="preserve">(Core) </w:t>
      </w:r>
      <w:r w:rsidR="0047692B">
        <w:rPr>
          <w:rFonts w:asciiTheme="minorHAnsi" w:hAnsiTheme="minorHAnsi"/>
          <w:b/>
          <w:color w:val="000000" w:themeColor="text1"/>
          <w:sz w:val="22"/>
          <w:szCs w:val="22"/>
        </w:rPr>
        <w:t>(Teaching &amp; Research)</w:t>
      </w:r>
      <w:r w:rsidR="002A06D8">
        <w:rPr>
          <w:rFonts w:asciiTheme="minorHAnsi" w:hAnsiTheme="minorHAnsi"/>
          <w:b/>
          <w:color w:val="000000" w:themeColor="text1"/>
          <w:sz w:val="22"/>
          <w:szCs w:val="22"/>
        </w:rPr>
        <w:t xml:space="preserve"> (Grade </w:t>
      </w:r>
      <w:r w:rsidR="00D660AE">
        <w:rPr>
          <w:rFonts w:asciiTheme="minorHAnsi" w:hAnsiTheme="minorHAnsi"/>
          <w:b/>
          <w:color w:val="000000" w:themeColor="text1"/>
          <w:sz w:val="22"/>
          <w:szCs w:val="22"/>
        </w:rPr>
        <w:t>7/</w:t>
      </w:r>
      <w:r w:rsidR="002A06D8">
        <w:rPr>
          <w:rFonts w:asciiTheme="minorHAnsi" w:hAnsiTheme="minorHAnsi"/>
          <w:b/>
          <w:color w:val="000000" w:themeColor="text1"/>
          <w:sz w:val="22"/>
          <w:szCs w:val="22"/>
        </w:rPr>
        <w:t>8)</w:t>
      </w:r>
    </w:p>
    <w:p w14:paraId="413CDA1E" w14:textId="3D526867" w:rsidR="002C4FDB" w:rsidRPr="005F26A1" w:rsidRDefault="00D17079" w:rsidP="005F26A1">
      <w:pPr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>Vacan</w:t>
      </w:r>
      <w:r w:rsidR="00876DAC" w:rsidRPr="005F26A1">
        <w:rPr>
          <w:rFonts w:asciiTheme="minorHAnsi" w:hAnsiTheme="minorHAnsi"/>
          <w:b/>
          <w:color w:val="000000" w:themeColor="text1"/>
          <w:sz w:val="22"/>
          <w:szCs w:val="22"/>
        </w:rPr>
        <w:t>c</w:t>
      </w:r>
      <w:r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y </w:t>
      </w:r>
      <w:r w:rsidR="00877EC0" w:rsidRPr="005F26A1">
        <w:rPr>
          <w:rFonts w:asciiTheme="minorHAnsi" w:hAnsiTheme="minorHAnsi"/>
          <w:b/>
          <w:color w:val="000000" w:themeColor="text1"/>
          <w:sz w:val="22"/>
          <w:szCs w:val="22"/>
        </w:rPr>
        <w:t>Ref</w:t>
      </w:r>
      <w:r w:rsidR="00555D73" w:rsidRPr="005F26A1">
        <w:rPr>
          <w:rFonts w:asciiTheme="minorHAnsi" w:hAnsiTheme="minorHAnsi"/>
          <w:b/>
          <w:color w:val="000000" w:themeColor="text1"/>
          <w:sz w:val="22"/>
          <w:szCs w:val="22"/>
        </w:rPr>
        <w:t xml:space="preserve">: </w:t>
      </w:r>
      <w:r w:rsidR="001D3F6C">
        <w:rPr>
          <w:rFonts w:asciiTheme="minorHAnsi" w:hAnsiTheme="minorHAnsi"/>
          <w:b/>
          <w:color w:val="000000" w:themeColor="text1"/>
          <w:sz w:val="22"/>
          <w:szCs w:val="22"/>
        </w:rPr>
        <w:t>0514-26</w:t>
      </w:r>
    </w:p>
    <w:p w14:paraId="413CDA1F" w14:textId="77777777" w:rsidR="00DF61A7" w:rsidRPr="005F26A1" w:rsidRDefault="00DF61A7" w:rsidP="00D17079">
      <w:pPr>
        <w:pStyle w:val="PlainText"/>
        <w:jc w:val="center"/>
        <w:rPr>
          <w:rFonts w:asciiTheme="minorHAnsi" w:hAnsiTheme="minorHAnsi"/>
          <w:color w:val="000000" w:themeColor="text1"/>
          <w:sz w:val="22"/>
          <w:szCs w:val="22"/>
        </w:rPr>
      </w:pPr>
    </w:p>
    <w:tbl>
      <w:tblPr>
        <w:tblW w:w="97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4"/>
        <w:gridCol w:w="1147"/>
        <w:gridCol w:w="1159"/>
        <w:gridCol w:w="1263"/>
      </w:tblGrid>
      <w:tr w:rsidR="00D660AE" w:rsidRPr="005F26A1" w14:paraId="413CDA24" w14:textId="77777777" w:rsidTr="00B02DD1">
        <w:trPr>
          <w:trHeight w:val="963"/>
          <w:jc w:val="center"/>
        </w:trPr>
        <w:tc>
          <w:tcPr>
            <w:tcW w:w="6194" w:type="dxa"/>
            <w:shd w:val="clear" w:color="000000" w:fill="D9D9D9"/>
            <w:hideMark/>
          </w:tcPr>
          <w:p w14:paraId="413CDA20" w14:textId="77777777" w:rsidR="00D660AE" w:rsidRPr="005F26A1" w:rsidRDefault="00D660AE" w:rsidP="00D17079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riteria</w:t>
            </w:r>
          </w:p>
        </w:tc>
        <w:tc>
          <w:tcPr>
            <w:tcW w:w="1147" w:type="dxa"/>
            <w:shd w:val="clear" w:color="000000" w:fill="D9D9D9"/>
          </w:tcPr>
          <w:p w14:paraId="2FE71A90" w14:textId="77777777" w:rsidR="00D660AE" w:rsidRDefault="00D660AE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Grade 7 </w:t>
            </w:r>
          </w:p>
          <w:p w14:paraId="57023F5E" w14:textId="1CE1DE63" w:rsidR="00D660AE" w:rsidRPr="005F26A1" w:rsidRDefault="00D660AE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Lecturer</w:t>
            </w:r>
          </w:p>
        </w:tc>
        <w:tc>
          <w:tcPr>
            <w:tcW w:w="1159" w:type="dxa"/>
            <w:shd w:val="clear" w:color="000000" w:fill="D9D9D9"/>
          </w:tcPr>
          <w:p w14:paraId="195F9843" w14:textId="7742C165" w:rsidR="00D660AE" w:rsidRDefault="00D660AE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Grade </w:t>
            </w: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8</w:t>
            </w:r>
          </w:p>
          <w:p w14:paraId="413CDA22" w14:textId="765557A7" w:rsidR="00D660AE" w:rsidRPr="005F26A1" w:rsidRDefault="00D660AE" w:rsidP="00876DAC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 xml:space="preserve"> Lecturer </w:t>
            </w:r>
          </w:p>
        </w:tc>
        <w:tc>
          <w:tcPr>
            <w:tcW w:w="1263" w:type="dxa"/>
            <w:shd w:val="clear" w:color="000000" w:fill="D9D9D9"/>
          </w:tcPr>
          <w:p w14:paraId="413CDA23" w14:textId="25B4FB56" w:rsidR="00D660AE" w:rsidRPr="005F26A1" w:rsidRDefault="00D660AE" w:rsidP="00A5289A">
            <w:pPr>
              <w:jc w:val="center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Tested By*</w:t>
            </w:r>
          </w:p>
        </w:tc>
      </w:tr>
      <w:tr w:rsidR="00D660AE" w:rsidRPr="005F26A1" w14:paraId="413CDA29" w14:textId="77777777" w:rsidTr="00B02DD1">
        <w:trPr>
          <w:trHeight w:val="551"/>
          <w:jc w:val="center"/>
        </w:trPr>
        <w:tc>
          <w:tcPr>
            <w:tcW w:w="6194" w:type="dxa"/>
          </w:tcPr>
          <w:p w14:paraId="413CDA25" w14:textId="2967030E" w:rsidR="00D660AE" w:rsidRPr="005F26A1" w:rsidRDefault="00D660AE" w:rsidP="00384B2D">
            <w:pPr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sz w:val="22"/>
                <w:szCs w:val="22"/>
              </w:rPr>
              <w:t xml:space="preserve">A PhD in </w:t>
            </w:r>
            <w:r>
              <w:rPr>
                <w:rFonts w:asciiTheme="minorHAnsi" w:hAnsiTheme="minorHAnsi"/>
                <w:sz w:val="22"/>
                <w:szCs w:val="22"/>
              </w:rPr>
              <w:t>Law (widely framed) or submission within 12 month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 or equivalent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qualification/experience.  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>Please give details of your PhD stating awarding institution, date of award, discipline/specialism.</w:t>
            </w:r>
          </w:p>
        </w:tc>
        <w:tc>
          <w:tcPr>
            <w:tcW w:w="1147" w:type="dxa"/>
          </w:tcPr>
          <w:p w14:paraId="70B2E370" w14:textId="083EE124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Essential </w:t>
            </w:r>
          </w:p>
        </w:tc>
        <w:tc>
          <w:tcPr>
            <w:tcW w:w="1159" w:type="dxa"/>
          </w:tcPr>
          <w:p w14:paraId="413CDA27" w14:textId="0C45E6C6" w:rsidR="00D660AE" w:rsidRPr="005F26A1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413CDA28" w14:textId="4255B982" w:rsidR="00D660AE" w:rsidRPr="005F26A1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</w:t>
            </w:r>
          </w:p>
        </w:tc>
      </w:tr>
      <w:tr w:rsidR="00D660AE" w:rsidRPr="005F26A1" w14:paraId="413CDA2F" w14:textId="77777777" w:rsidTr="00B02DD1">
        <w:trPr>
          <w:trHeight w:val="615"/>
          <w:jc w:val="center"/>
        </w:trPr>
        <w:tc>
          <w:tcPr>
            <w:tcW w:w="6194" w:type="dxa"/>
          </w:tcPr>
          <w:p w14:paraId="413CDA2A" w14:textId="44E89348" w:rsidR="00D660AE" w:rsidRPr="00BC5723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sz w:val="22"/>
                <w:szCs w:val="22"/>
              </w:rPr>
              <w:t>A good publication</w:t>
            </w: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 record commensurat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with</w:t>
            </w:r>
            <w:r w:rsidR="009B5F61">
              <w:rPr>
                <w:rFonts w:asciiTheme="minorHAnsi" w:hAnsiTheme="minorHAnsi"/>
                <w:sz w:val="22"/>
                <w:szCs w:val="22"/>
              </w:rPr>
              <w:t xml:space="preserve"> experience i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your field of expertise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 xml:space="preserve">.  </w:t>
            </w:r>
            <w:r w:rsidRPr="005F26A1">
              <w:rPr>
                <w:rFonts w:asciiTheme="minorHAnsi" w:hAnsiTheme="minorHAnsi" w:cs="Arial"/>
                <w:sz w:val="22"/>
                <w:szCs w:val="22"/>
              </w:rPr>
              <w:t xml:space="preserve">Please list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all </w:t>
            </w:r>
            <w:r w:rsidRPr="005F26A1">
              <w:rPr>
                <w:rFonts w:asciiTheme="minorHAnsi" w:hAnsiTheme="minorHAnsi" w:cs="Arial"/>
                <w:sz w:val="22"/>
                <w:szCs w:val="22"/>
              </w:rPr>
              <w:t>your publications</w:t>
            </w:r>
            <w:r w:rsidRPr="005F26A1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147" w:type="dxa"/>
          </w:tcPr>
          <w:p w14:paraId="4999B826" w14:textId="68CCBD3B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413CDA2D" w14:textId="19CC31A8" w:rsidR="00D660AE" w:rsidRPr="005F26A1" w:rsidRDefault="00D660AE" w:rsidP="00D1707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413CDA2E" w14:textId="29243647" w:rsidR="00D660AE" w:rsidRPr="005F26A1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</w:tc>
      </w:tr>
      <w:tr w:rsidR="00D660AE" w:rsidRPr="005F26A1" w14:paraId="18F65E07" w14:textId="77777777" w:rsidTr="00B02DD1">
        <w:trPr>
          <w:trHeight w:val="615"/>
          <w:jc w:val="center"/>
        </w:trPr>
        <w:tc>
          <w:tcPr>
            <w:tcW w:w="6194" w:type="dxa"/>
          </w:tcPr>
          <w:p w14:paraId="6240FF30" w14:textId="74F30843" w:rsidR="00D660AE" w:rsidRPr="0037238D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wareness of the UK research </w:t>
            </w:r>
            <w:r w:rsidR="00837240">
              <w:rPr>
                <w:rFonts w:asciiTheme="minorHAnsi" w:hAnsiTheme="minorHAnsi"/>
                <w:sz w:val="22"/>
                <w:szCs w:val="22"/>
              </w:rPr>
              <w:t xml:space="preserve">funding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environment.  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>Demonstrate</w:t>
            </w: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 xml:space="preserve"> success in attracting external research funding and/or having received positive feedback, from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n i</w:t>
            </w:r>
            <w:r w:rsidRPr="00424B01">
              <w:rPr>
                <w:rFonts w:asciiTheme="minorHAnsi" w:hAnsiTheme="minorHAnsi"/>
                <w:sz w:val="22"/>
                <w:szCs w:val="22"/>
              </w:rPr>
              <w:t>ndependent source, on an application for external research funding.</w:t>
            </w:r>
          </w:p>
        </w:tc>
        <w:tc>
          <w:tcPr>
            <w:tcW w:w="1147" w:type="dxa"/>
          </w:tcPr>
          <w:p w14:paraId="3DA37E6B" w14:textId="202F7F25" w:rsidR="00D660AE" w:rsidRDefault="00D660AE" w:rsidP="000319F2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728AB910" w14:textId="293A5389" w:rsidR="00D660AE" w:rsidRDefault="00D660AE" w:rsidP="000319F2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4EEA98D7" w14:textId="1E22653C" w:rsidR="00D660AE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6D4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, Supporting Statement, Interview</w:t>
            </w:r>
          </w:p>
        </w:tc>
      </w:tr>
      <w:tr w:rsidR="00D660AE" w:rsidRPr="005F26A1" w14:paraId="7CA5EFA0" w14:textId="77777777" w:rsidTr="00B02DD1">
        <w:trPr>
          <w:trHeight w:val="615"/>
          <w:jc w:val="center"/>
        </w:trPr>
        <w:tc>
          <w:tcPr>
            <w:tcW w:w="6194" w:type="dxa"/>
          </w:tcPr>
          <w:p w14:paraId="12BA651F" w14:textId="66C69649" w:rsidR="00D660AE" w:rsidRPr="00BC5723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464611">
              <w:rPr>
                <w:rFonts w:asciiTheme="minorHAnsi" w:hAnsiTheme="minorHAnsi"/>
                <w:sz w:val="22"/>
                <w:szCs w:val="22"/>
              </w:rPr>
              <w:t>Ability to develop a high-profile personal research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 xml:space="preserve">engagement agenda in </w:t>
            </w:r>
            <w:r>
              <w:rPr>
                <w:rFonts w:asciiTheme="minorHAnsi" w:hAnsiTheme="minorHAnsi"/>
                <w:sz w:val="22"/>
                <w:szCs w:val="22"/>
              </w:rPr>
              <w:t>your areas of expertise</w:t>
            </w:r>
            <w:r w:rsidRPr="00C220B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>(widely framed), in line with Research Excellence Framework (REF)</w:t>
            </w:r>
            <w:r w:rsidR="0087111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871113" w:rsidRPr="00464611">
              <w:rPr>
                <w:rFonts w:asciiTheme="minorHAnsi" w:hAnsiTheme="minorHAnsi"/>
                <w:sz w:val="22"/>
                <w:szCs w:val="22"/>
              </w:rPr>
              <w:t>or Knowledge Excellence Framework (KEF)</w:t>
            </w:r>
            <w:r w:rsidRPr="00464611">
              <w:rPr>
                <w:rFonts w:asciiTheme="minorHAnsi" w:hAnsiTheme="minorHAnsi"/>
                <w:sz w:val="22"/>
                <w:szCs w:val="22"/>
              </w:rPr>
              <w:t xml:space="preserve"> criteria, leading to outputs/publications in key international peer-reviewed academic journals and other appropriate forms of research/engagement output and impact.</w:t>
            </w:r>
          </w:p>
        </w:tc>
        <w:tc>
          <w:tcPr>
            <w:tcW w:w="1147" w:type="dxa"/>
          </w:tcPr>
          <w:p w14:paraId="5A11BA3A" w14:textId="77124375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13C60ADD" w14:textId="4435ABEF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2F9B8765" w14:textId="06955991" w:rsidR="00D660AE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6461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D660AE" w:rsidRPr="005F26A1" w14:paraId="5AC6315D" w14:textId="77777777" w:rsidTr="00B02DD1">
        <w:trPr>
          <w:trHeight w:val="615"/>
          <w:jc w:val="center"/>
        </w:trPr>
        <w:tc>
          <w:tcPr>
            <w:tcW w:w="6194" w:type="dxa"/>
          </w:tcPr>
          <w:p w14:paraId="3B90D428" w14:textId="7A2FF22E" w:rsidR="00D660AE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 w:rsidRPr="00BC5723">
              <w:rPr>
                <w:rFonts w:asciiTheme="minorHAnsi" w:hAnsiTheme="minorHAnsi"/>
                <w:sz w:val="22"/>
                <w:szCs w:val="22"/>
              </w:rPr>
              <w:t>A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developing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reputation in </w:t>
            </w:r>
            <w:r>
              <w:rPr>
                <w:rFonts w:asciiTheme="minorHAnsi" w:hAnsiTheme="minorHAnsi"/>
                <w:sz w:val="22"/>
                <w:szCs w:val="22"/>
              </w:rPr>
              <w:t>leading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engagement with external agencies (e.g. </w:t>
            </w:r>
            <w:r>
              <w:rPr>
                <w:rFonts w:asciiTheme="minorHAnsi" w:hAnsiTheme="minorHAnsi"/>
                <w:sz w:val="22"/>
                <w:szCs w:val="22"/>
              </w:rPr>
              <w:t>professions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>/government/</w:t>
            </w:r>
            <w:r w:rsidR="008E70B4" w:rsidRPr="00BC5723">
              <w:rPr>
                <w:rFonts w:asciiTheme="minorHAnsi" w:hAnsiTheme="minorHAnsi"/>
                <w:sz w:val="22"/>
                <w:szCs w:val="22"/>
              </w:rPr>
              <w:t>policymakers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>) and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the steering of</w:t>
            </w:r>
            <w:r w:rsidRPr="00BC5723">
              <w:rPr>
                <w:rFonts w:asciiTheme="minorHAnsi" w:hAnsiTheme="minorHAnsi"/>
                <w:sz w:val="22"/>
                <w:szCs w:val="22"/>
              </w:rPr>
              <w:t xml:space="preserve"> activities that lead to financial, reputational or other significant benefit to teaching, the student experience or professional practi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n relevant disciplines. </w:t>
            </w:r>
          </w:p>
          <w:p w14:paraId="062E8049" w14:textId="3A133500" w:rsidR="00D660AE" w:rsidRPr="00BC5723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47" w:type="dxa"/>
          </w:tcPr>
          <w:p w14:paraId="3ADB2FE0" w14:textId="37FEBF56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rable</w:t>
            </w:r>
          </w:p>
        </w:tc>
        <w:tc>
          <w:tcPr>
            <w:tcW w:w="1159" w:type="dxa"/>
          </w:tcPr>
          <w:p w14:paraId="112A2B1C" w14:textId="4CD6AB8F" w:rsidR="00D660AE" w:rsidRDefault="00E941F2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  <w:r w:rsidR="00D660AE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D8D0051" w14:textId="77777777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232641E2" w14:textId="77777777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50845008" w14:textId="77777777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14AB526E" w14:textId="77777777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01B76C2C" w14:textId="77777777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  <w:p w14:paraId="40FC1CF4" w14:textId="0DE5191E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63" w:type="dxa"/>
          </w:tcPr>
          <w:p w14:paraId="5F07E490" w14:textId="77777777" w:rsidR="00D660AE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tion Form/Interview/Supporting Statement</w:t>
            </w:r>
          </w:p>
          <w:p w14:paraId="2223B23E" w14:textId="77777777" w:rsidR="00D660AE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2EF8B78" w14:textId="29015EC1" w:rsidR="00D660AE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D660AE" w:rsidRPr="005F26A1" w14:paraId="25AE6802" w14:textId="77777777" w:rsidTr="00B02DD1">
        <w:trPr>
          <w:trHeight w:val="615"/>
          <w:jc w:val="center"/>
        </w:trPr>
        <w:tc>
          <w:tcPr>
            <w:tcW w:w="6194" w:type="dxa"/>
          </w:tcPr>
          <w:p w14:paraId="3A53DB2D" w14:textId="79BB6011" w:rsidR="00D660AE" w:rsidRPr="000319F2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 willingness and ability to lead and/or contribute to the teaching of one or more of the following core LLB subjects: Equity &amp; Trusts, Land Law, EU Law, Criminal Law, Commercial Law or Contract Law </w:t>
            </w:r>
          </w:p>
        </w:tc>
        <w:tc>
          <w:tcPr>
            <w:tcW w:w="1147" w:type="dxa"/>
          </w:tcPr>
          <w:p w14:paraId="75D2EA57" w14:textId="4352AAEA" w:rsidR="00D660AE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3E0C192D" w14:textId="05C8723B" w:rsidR="00D660AE" w:rsidRPr="000319F2" w:rsidRDefault="00D660AE" w:rsidP="00D17079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712EA64A" w14:textId="1B322451" w:rsidR="00D660AE" w:rsidRPr="00BC5723" w:rsidRDefault="00D660AE" w:rsidP="00A528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D660AE" w:rsidRPr="005F26A1" w14:paraId="413CDA35" w14:textId="77777777" w:rsidTr="00B02DD1">
        <w:trPr>
          <w:trHeight w:val="705"/>
          <w:jc w:val="center"/>
        </w:trPr>
        <w:tc>
          <w:tcPr>
            <w:tcW w:w="6194" w:type="dxa"/>
          </w:tcPr>
          <w:p w14:paraId="413CDA30" w14:textId="24615CA6" w:rsidR="00D660AE" w:rsidRPr="000319F2" w:rsidRDefault="00D660AE" w:rsidP="0037238D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perience of leading curriculum development in Law, either at departmental, programme or module level and delivering a high quality student experience</w:t>
            </w:r>
          </w:p>
        </w:tc>
        <w:tc>
          <w:tcPr>
            <w:tcW w:w="1147" w:type="dxa"/>
          </w:tcPr>
          <w:p w14:paraId="21558A4F" w14:textId="3C9E2A28" w:rsidR="00D660AE" w:rsidRPr="005F26A1" w:rsidRDefault="00D660AE" w:rsidP="00BD3EC7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rable</w:t>
            </w:r>
          </w:p>
        </w:tc>
        <w:tc>
          <w:tcPr>
            <w:tcW w:w="1159" w:type="dxa"/>
          </w:tcPr>
          <w:p w14:paraId="413CDA33" w14:textId="3775128D" w:rsidR="00D660AE" w:rsidRPr="005F26A1" w:rsidRDefault="00D660AE" w:rsidP="00BD3EC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413CDA34" w14:textId="3F1215E0" w:rsidR="00D660AE" w:rsidRPr="005F26A1" w:rsidRDefault="00D660AE" w:rsidP="00BD3EC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D660AE" w:rsidRPr="005F26A1" w14:paraId="4B70E2B0" w14:textId="77777777" w:rsidTr="00B02DD1">
        <w:trPr>
          <w:trHeight w:val="705"/>
          <w:jc w:val="center"/>
        </w:trPr>
        <w:tc>
          <w:tcPr>
            <w:tcW w:w="6194" w:type="dxa"/>
          </w:tcPr>
          <w:p w14:paraId="4A17EFD3" w14:textId="18CF9D3E" w:rsidR="00D660AE" w:rsidRPr="0043195F" w:rsidRDefault="00D660AE" w:rsidP="00464611">
            <w:pPr>
              <w:rPr>
                <w:rFonts w:asciiTheme="minorHAnsi" w:hAnsiTheme="minorHAnsi"/>
                <w:sz w:val="22"/>
                <w:szCs w:val="22"/>
              </w:rPr>
            </w:pPr>
            <w:r w:rsidRPr="00E76A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bility to participate in the general administration of the School and to take on administrative tasks and/or leadership roles and responsibilities commensurate with the candidate’s seniority and level of professional development</w:t>
            </w:r>
          </w:p>
        </w:tc>
        <w:tc>
          <w:tcPr>
            <w:tcW w:w="1147" w:type="dxa"/>
          </w:tcPr>
          <w:p w14:paraId="6367CAC8" w14:textId="0F68E2CA" w:rsidR="00D660AE" w:rsidRDefault="00D660AE" w:rsidP="00BD3EC7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13584BB8" w14:textId="69A7BF6E" w:rsidR="00D660AE" w:rsidRPr="005F26A1" w:rsidRDefault="00D660AE" w:rsidP="00BD3EC7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3D5D9D86" w14:textId="65C44B77" w:rsidR="00D660AE" w:rsidRDefault="00D660AE" w:rsidP="00BD3EC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310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D660AE" w:rsidRPr="005F26A1" w14:paraId="4FAEED29" w14:textId="77777777" w:rsidTr="00B02DD1">
        <w:trPr>
          <w:trHeight w:val="315"/>
          <w:jc w:val="center"/>
        </w:trPr>
        <w:tc>
          <w:tcPr>
            <w:tcW w:w="6194" w:type="dxa"/>
          </w:tcPr>
          <w:p w14:paraId="72E0F7C6" w14:textId="0FFDA6DD" w:rsidR="00D660AE" w:rsidRPr="005F26A1" w:rsidRDefault="00D660AE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Experience of supervising and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or</w:t>
            </w: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xamining doctoral theses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147" w:type="dxa"/>
          </w:tcPr>
          <w:p w14:paraId="7246919E" w14:textId="581E7172" w:rsidR="00D660AE" w:rsidRDefault="00D660AE" w:rsidP="008D6603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rable</w:t>
            </w:r>
          </w:p>
        </w:tc>
        <w:tc>
          <w:tcPr>
            <w:tcW w:w="1159" w:type="dxa"/>
          </w:tcPr>
          <w:p w14:paraId="3B8E5779" w14:textId="5F075179" w:rsidR="00D660AE" w:rsidRPr="005F26A1" w:rsidRDefault="00E941F2" w:rsidP="008D6603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  <w:r w:rsidR="00D660AE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263" w:type="dxa"/>
          </w:tcPr>
          <w:p w14:paraId="5EBE9033" w14:textId="25035CF1" w:rsidR="00D660AE" w:rsidRDefault="00D660AE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3461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porting Statement/Interview</w:t>
            </w:r>
          </w:p>
        </w:tc>
      </w:tr>
      <w:tr w:rsidR="00D660AE" w:rsidRPr="005F26A1" w14:paraId="413CDA51" w14:textId="77777777" w:rsidTr="00B02DD1">
        <w:trPr>
          <w:trHeight w:val="615"/>
          <w:jc w:val="center"/>
        </w:trPr>
        <w:tc>
          <w:tcPr>
            <w:tcW w:w="6194" w:type="dxa"/>
          </w:tcPr>
          <w:p w14:paraId="5590D02F" w14:textId="381CAE80" w:rsidR="00D660AE" w:rsidRDefault="00D660AE" w:rsidP="008D660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cellent communication skills. In particular, the ability to communicate clearly to a diverse range of groups. </w:t>
            </w:r>
          </w:p>
          <w:p w14:paraId="413CDA4C" w14:textId="03DD22E8" w:rsidR="00D660AE" w:rsidRPr="005F26A1" w:rsidRDefault="00D660AE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47" w:type="dxa"/>
          </w:tcPr>
          <w:p w14:paraId="3C1C389C" w14:textId="5C22BE2F" w:rsidR="00D660AE" w:rsidRPr="005F26A1" w:rsidRDefault="00D660AE" w:rsidP="008D6603">
            <w:pPr>
              <w:jc w:val="center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159" w:type="dxa"/>
          </w:tcPr>
          <w:p w14:paraId="413CDA4F" w14:textId="1DB17683" w:rsidR="00D660AE" w:rsidRPr="005F26A1" w:rsidRDefault="00D660AE" w:rsidP="008D660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26A1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ssential</w:t>
            </w:r>
          </w:p>
        </w:tc>
        <w:tc>
          <w:tcPr>
            <w:tcW w:w="1263" w:type="dxa"/>
          </w:tcPr>
          <w:p w14:paraId="413CDA50" w14:textId="52317694" w:rsidR="00D660AE" w:rsidRPr="005F26A1" w:rsidRDefault="00D660AE" w:rsidP="008D660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F26A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view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Presentation</w:t>
            </w:r>
          </w:p>
        </w:tc>
      </w:tr>
    </w:tbl>
    <w:p w14:paraId="413CDA57" w14:textId="77777777" w:rsidR="00574E46" w:rsidRPr="005F26A1" w:rsidRDefault="00574E46" w:rsidP="00D17079">
      <w:pPr>
        <w:rPr>
          <w:rFonts w:asciiTheme="minorHAnsi" w:hAnsiTheme="minorHAnsi"/>
          <w:sz w:val="22"/>
          <w:szCs w:val="22"/>
        </w:rPr>
      </w:pPr>
    </w:p>
    <w:p w14:paraId="413CDA58" w14:textId="77777777" w:rsidR="00D17079" w:rsidRPr="005F26A1" w:rsidRDefault="00D17079" w:rsidP="00D17079">
      <w:pPr>
        <w:rPr>
          <w:rFonts w:asciiTheme="minorHAnsi" w:hAnsiTheme="minorHAnsi"/>
          <w:sz w:val="22"/>
          <w:szCs w:val="22"/>
        </w:rPr>
      </w:pPr>
    </w:p>
    <w:p w14:paraId="413CDA59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Application Form</w:t>
      </w:r>
      <w:r w:rsidRPr="005F26A1">
        <w:rPr>
          <w:rFonts w:asciiTheme="minorHAnsi" w:hAnsiTheme="minorHAnsi"/>
          <w:sz w:val="22"/>
          <w:szCs w:val="22"/>
        </w:rPr>
        <w:t xml:space="preserve"> – assessed against the application form and curriculum vitae. Evidence will be “scored” as part of the shortlisting process.</w:t>
      </w:r>
    </w:p>
    <w:p w14:paraId="413CDA5A" w14:textId="77777777" w:rsidR="00D17079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Supporting Statement</w:t>
      </w:r>
      <w:r w:rsidRPr="005F26A1">
        <w:rPr>
          <w:rFonts w:asciiTheme="minorHAnsi" w:hAnsiTheme="minorHAnsi"/>
          <w:sz w:val="22"/>
          <w:szCs w:val="22"/>
        </w:rPr>
        <w:t xml:space="preserve"> – assessed against additional information provided by the candidate. Evidence will be “scored” as part of the shortlisting process.</w:t>
      </w:r>
    </w:p>
    <w:p w14:paraId="413CDA5B" w14:textId="77777777" w:rsidR="00074275" w:rsidRPr="005F26A1" w:rsidRDefault="00D17079" w:rsidP="00D17079">
      <w:pPr>
        <w:pStyle w:val="ListParagraph"/>
        <w:numPr>
          <w:ilvl w:val="0"/>
          <w:numId w:val="10"/>
        </w:numPr>
        <w:contextualSpacing/>
        <w:rPr>
          <w:rFonts w:asciiTheme="minorHAnsi" w:hAnsiTheme="minorHAnsi"/>
          <w:color w:val="000000" w:themeColor="text1"/>
          <w:sz w:val="22"/>
          <w:szCs w:val="22"/>
        </w:rPr>
      </w:pPr>
      <w:r w:rsidRPr="005F26A1">
        <w:rPr>
          <w:rFonts w:asciiTheme="minorHAnsi" w:hAnsiTheme="minorHAnsi"/>
          <w:b/>
          <w:sz w:val="22"/>
          <w:szCs w:val="22"/>
        </w:rPr>
        <w:t>Interview</w:t>
      </w:r>
      <w:r w:rsidRPr="005F26A1">
        <w:rPr>
          <w:rFonts w:asciiTheme="minorHAnsi" w:hAnsiTheme="minorHAnsi"/>
          <w:sz w:val="22"/>
          <w:szCs w:val="22"/>
        </w:rPr>
        <w:t xml:space="preserve"> – assessed during the interview process by either competency based interview questions, tests, presentation etc.</w:t>
      </w:r>
    </w:p>
    <w:sectPr w:rsidR="00074275" w:rsidRPr="005F26A1" w:rsidSect="00DF1F9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26AFD" w14:textId="77777777" w:rsidR="00453210" w:rsidRPr="008D1582" w:rsidRDefault="00453210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endnote>
  <w:endnote w:type="continuationSeparator" w:id="0">
    <w:p w14:paraId="6CDE96B8" w14:textId="77777777" w:rsidR="00453210" w:rsidRPr="008D1582" w:rsidRDefault="00453210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Albertus Medium"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1" w14:textId="77777777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Pr="008D1582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2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3" w14:textId="0AB86C45" w:rsidR="00865846" w:rsidRPr="008D1582" w:rsidRDefault="00865846">
    <w:pPr>
      <w:pStyle w:val="Footer"/>
      <w:framePr w:wrap="around" w:vAnchor="text" w:hAnchor="margin" w:xAlign="center" w:y="1"/>
      <w:rPr>
        <w:rStyle w:val="PageNumber"/>
        <w:sz w:val="18"/>
        <w:szCs w:val="18"/>
      </w:rPr>
    </w:pPr>
    <w:r w:rsidRPr="008D1582">
      <w:rPr>
        <w:rStyle w:val="PageNumber"/>
        <w:sz w:val="18"/>
        <w:szCs w:val="18"/>
      </w:rPr>
      <w:fldChar w:fldCharType="begin"/>
    </w:r>
    <w:r w:rsidRPr="008D1582">
      <w:rPr>
        <w:rStyle w:val="PageNumber"/>
        <w:sz w:val="18"/>
        <w:szCs w:val="18"/>
      </w:rPr>
      <w:instrText xml:space="preserve">PAGE  </w:instrText>
    </w:r>
    <w:r w:rsidRPr="008D1582">
      <w:rPr>
        <w:rStyle w:val="PageNumber"/>
        <w:sz w:val="18"/>
        <w:szCs w:val="18"/>
      </w:rPr>
      <w:fldChar w:fldCharType="separate"/>
    </w:r>
    <w:r w:rsidR="00E21E3D">
      <w:rPr>
        <w:rStyle w:val="PageNumber"/>
        <w:sz w:val="18"/>
        <w:szCs w:val="18"/>
      </w:rPr>
      <w:t>1</w:t>
    </w:r>
    <w:r w:rsidRPr="008D1582">
      <w:rPr>
        <w:rStyle w:val="PageNumber"/>
        <w:sz w:val="18"/>
        <w:szCs w:val="18"/>
      </w:rPr>
      <w:fldChar w:fldCharType="end"/>
    </w:r>
  </w:p>
  <w:p w14:paraId="413CDA64" w14:textId="77777777" w:rsidR="00865846" w:rsidRPr="008D1582" w:rsidRDefault="00865846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C6DBE" w14:textId="77777777" w:rsidR="00B02DD1" w:rsidRDefault="00B02D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D353B" w14:textId="77777777" w:rsidR="00453210" w:rsidRPr="008D1582" w:rsidRDefault="00453210">
      <w:pPr>
        <w:rPr>
          <w:sz w:val="22"/>
          <w:szCs w:val="22"/>
        </w:rPr>
      </w:pPr>
      <w:r w:rsidRPr="008D1582">
        <w:rPr>
          <w:sz w:val="22"/>
          <w:szCs w:val="22"/>
        </w:rPr>
        <w:separator/>
      </w:r>
    </w:p>
  </w:footnote>
  <w:footnote w:type="continuationSeparator" w:id="0">
    <w:p w14:paraId="4FA18AF3" w14:textId="77777777" w:rsidR="00453210" w:rsidRPr="008D1582" w:rsidRDefault="00453210">
      <w:pPr>
        <w:rPr>
          <w:sz w:val="22"/>
          <w:szCs w:val="22"/>
        </w:rPr>
      </w:pPr>
      <w:r w:rsidRPr="008D1582"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62AC4" w14:textId="77777777" w:rsidR="00B02DD1" w:rsidRDefault="00B02D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CDA60" w14:textId="0111E9B8" w:rsidR="00DB39F2" w:rsidRDefault="00B02DD1" w:rsidP="00DB39F2">
    <w:pPr>
      <w:pStyle w:val="Header"/>
      <w:jc w:val="right"/>
    </w:pPr>
    <w:r>
      <w:rPr>
        <w:noProof/>
      </w:rPr>
      <w:drawing>
        <wp:inline distT="0" distB="0" distL="0" distR="0" wp14:anchorId="1595756D" wp14:editId="5D0417CD">
          <wp:extent cx="2292350" cy="719455"/>
          <wp:effectExtent l="0" t="0" r="0" b="4445"/>
          <wp:docPr id="11617729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235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CC208" w14:textId="77777777" w:rsidR="00B02DD1" w:rsidRDefault="00B02D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A0E4D"/>
    <w:multiLevelType w:val="hybridMultilevel"/>
    <w:tmpl w:val="830E51BA"/>
    <w:lvl w:ilvl="0" w:tplc="ECD0A276"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D257B"/>
    <w:multiLevelType w:val="hybridMultilevel"/>
    <w:tmpl w:val="7EAC03E2"/>
    <w:lvl w:ilvl="0" w:tplc="EA3A44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D81E29"/>
    <w:multiLevelType w:val="hybridMultilevel"/>
    <w:tmpl w:val="96582208"/>
    <w:lvl w:ilvl="0" w:tplc="ECD0A276"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abstractNum w:abstractNumId="3" w15:restartNumberingAfterBreak="0">
    <w:nsid w:val="35715BFD"/>
    <w:multiLevelType w:val="hybridMultilevel"/>
    <w:tmpl w:val="91F629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26F37"/>
    <w:multiLevelType w:val="multilevel"/>
    <w:tmpl w:val="A7B0A512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64B57"/>
    <w:multiLevelType w:val="hybridMultilevel"/>
    <w:tmpl w:val="24B0D0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70D60"/>
    <w:multiLevelType w:val="hybridMultilevel"/>
    <w:tmpl w:val="B98CBBB6"/>
    <w:lvl w:ilvl="0" w:tplc="66ECC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2005D"/>
    <w:multiLevelType w:val="hybridMultilevel"/>
    <w:tmpl w:val="1F263B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26DE7"/>
    <w:multiLevelType w:val="hybridMultilevel"/>
    <w:tmpl w:val="F2E6127E"/>
    <w:lvl w:ilvl="0" w:tplc="CC3A83CE">
      <w:start w:val="1"/>
      <w:numFmt w:val="bullet"/>
      <w:lvlText w:val=""/>
      <w:lvlJc w:val="left"/>
      <w:pPr>
        <w:tabs>
          <w:tab w:val="num" w:pos="567"/>
        </w:tabs>
        <w:ind w:left="56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68082877">
    <w:abstractNumId w:val="4"/>
  </w:num>
  <w:num w:numId="2" w16cid:durableId="1734547464">
    <w:abstractNumId w:val="0"/>
  </w:num>
  <w:num w:numId="3" w16cid:durableId="1245603480">
    <w:abstractNumId w:val="2"/>
  </w:num>
  <w:num w:numId="4" w16cid:durableId="1446078960">
    <w:abstractNumId w:val="8"/>
  </w:num>
  <w:num w:numId="5" w16cid:durableId="1071848318">
    <w:abstractNumId w:val="9"/>
  </w:num>
  <w:num w:numId="6" w16cid:durableId="1700468222">
    <w:abstractNumId w:val="1"/>
  </w:num>
  <w:num w:numId="7" w16cid:durableId="1498838704">
    <w:abstractNumId w:val="6"/>
  </w:num>
  <w:num w:numId="8" w16cid:durableId="1940865168">
    <w:abstractNumId w:val="3"/>
  </w:num>
  <w:num w:numId="9" w16cid:durableId="877280789">
    <w:abstractNumId w:val="7"/>
  </w:num>
  <w:num w:numId="10" w16cid:durableId="9453887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Q3NjI2NTExtzBV0lEKTi0uzszPAykwrAUA0BW+FSwAAAA="/>
  </w:docVars>
  <w:rsids>
    <w:rsidRoot w:val="00587A8A"/>
    <w:rsid w:val="000012B3"/>
    <w:rsid w:val="000069F6"/>
    <w:rsid w:val="00012AC5"/>
    <w:rsid w:val="00023023"/>
    <w:rsid w:val="00023101"/>
    <w:rsid w:val="00023200"/>
    <w:rsid w:val="000319F2"/>
    <w:rsid w:val="00032371"/>
    <w:rsid w:val="000328BF"/>
    <w:rsid w:val="00050B90"/>
    <w:rsid w:val="00056AAC"/>
    <w:rsid w:val="00056E1D"/>
    <w:rsid w:val="00057FFB"/>
    <w:rsid w:val="00060254"/>
    <w:rsid w:val="00062D3C"/>
    <w:rsid w:val="000738CA"/>
    <w:rsid w:val="00074275"/>
    <w:rsid w:val="00075D15"/>
    <w:rsid w:val="00076420"/>
    <w:rsid w:val="00076C4D"/>
    <w:rsid w:val="00083F1D"/>
    <w:rsid w:val="0009704E"/>
    <w:rsid w:val="000A2894"/>
    <w:rsid w:val="000B33CF"/>
    <w:rsid w:val="000B5745"/>
    <w:rsid w:val="000B5DA8"/>
    <w:rsid w:val="000B6C65"/>
    <w:rsid w:val="000D2CCA"/>
    <w:rsid w:val="000D3679"/>
    <w:rsid w:val="000F6D4F"/>
    <w:rsid w:val="00102BF2"/>
    <w:rsid w:val="0011246B"/>
    <w:rsid w:val="0012356B"/>
    <w:rsid w:val="001242E5"/>
    <w:rsid w:val="00126FCC"/>
    <w:rsid w:val="00134C02"/>
    <w:rsid w:val="001424D1"/>
    <w:rsid w:val="00147081"/>
    <w:rsid w:val="00162A31"/>
    <w:rsid w:val="001646B2"/>
    <w:rsid w:val="00165365"/>
    <w:rsid w:val="00185BE5"/>
    <w:rsid w:val="001B1409"/>
    <w:rsid w:val="001B1472"/>
    <w:rsid w:val="001B44E5"/>
    <w:rsid w:val="001B5E97"/>
    <w:rsid w:val="001C0610"/>
    <w:rsid w:val="001C7293"/>
    <w:rsid w:val="001D0A0D"/>
    <w:rsid w:val="001D1660"/>
    <w:rsid w:val="001D3F6C"/>
    <w:rsid w:val="001D5957"/>
    <w:rsid w:val="001E64DC"/>
    <w:rsid w:val="001F0514"/>
    <w:rsid w:val="001F6AA9"/>
    <w:rsid w:val="00210B81"/>
    <w:rsid w:val="002156A8"/>
    <w:rsid w:val="00244C27"/>
    <w:rsid w:val="00257D94"/>
    <w:rsid w:val="002730B6"/>
    <w:rsid w:val="002849F3"/>
    <w:rsid w:val="00286344"/>
    <w:rsid w:val="002917F2"/>
    <w:rsid w:val="002A06D8"/>
    <w:rsid w:val="002A2D25"/>
    <w:rsid w:val="002B3CE8"/>
    <w:rsid w:val="002B49B5"/>
    <w:rsid w:val="002B5AB7"/>
    <w:rsid w:val="002B633C"/>
    <w:rsid w:val="002C4FDB"/>
    <w:rsid w:val="002C512B"/>
    <w:rsid w:val="002D17E4"/>
    <w:rsid w:val="002D784E"/>
    <w:rsid w:val="002E5F6D"/>
    <w:rsid w:val="00302D3A"/>
    <w:rsid w:val="00304FD1"/>
    <w:rsid w:val="003105A7"/>
    <w:rsid w:val="00320808"/>
    <w:rsid w:val="00323B42"/>
    <w:rsid w:val="0032760B"/>
    <w:rsid w:val="00327873"/>
    <w:rsid w:val="00336687"/>
    <w:rsid w:val="00341200"/>
    <w:rsid w:val="00346358"/>
    <w:rsid w:val="00347511"/>
    <w:rsid w:val="00357B88"/>
    <w:rsid w:val="00363BB7"/>
    <w:rsid w:val="0037238D"/>
    <w:rsid w:val="00384B2D"/>
    <w:rsid w:val="0039418B"/>
    <w:rsid w:val="003A2490"/>
    <w:rsid w:val="003B105C"/>
    <w:rsid w:val="003B23DE"/>
    <w:rsid w:val="003C2692"/>
    <w:rsid w:val="003D111A"/>
    <w:rsid w:val="003D1424"/>
    <w:rsid w:val="003E3B0F"/>
    <w:rsid w:val="003E4D08"/>
    <w:rsid w:val="003F1BB2"/>
    <w:rsid w:val="003F5A0F"/>
    <w:rsid w:val="003F68F2"/>
    <w:rsid w:val="0040248A"/>
    <w:rsid w:val="004105D4"/>
    <w:rsid w:val="0043195F"/>
    <w:rsid w:val="00440860"/>
    <w:rsid w:val="00442520"/>
    <w:rsid w:val="00453210"/>
    <w:rsid w:val="00464611"/>
    <w:rsid w:val="00467CD1"/>
    <w:rsid w:val="004724FB"/>
    <w:rsid w:val="0047692B"/>
    <w:rsid w:val="00480A57"/>
    <w:rsid w:val="0048159A"/>
    <w:rsid w:val="004851CA"/>
    <w:rsid w:val="00486213"/>
    <w:rsid w:val="0049640E"/>
    <w:rsid w:val="00496439"/>
    <w:rsid w:val="004975BA"/>
    <w:rsid w:val="004A0792"/>
    <w:rsid w:val="004C5A44"/>
    <w:rsid w:val="004C7112"/>
    <w:rsid w:val="004C7B58"/>
    <w:rsid w:val="004D4F74"/>
    <w:rsid w:val="004E52BE"/>
    <w:rsid w:val="004F1584"/>
    <w:rsid w:val="004F1EB8"/>
    <w:rsid w:val="004F3D12"/>
    <w:rsid w:val="004F5FF7"/>
    <w:rsid w:val="004F7301"/>
    <w:rsid w:val="004F7514"/>
    <w:rsid w:val="00506B2A"/>
    <w:rsid w:val="00507E8F"/>
    <w:rsid w:val="0051584A"/>
    <w:rsid w:val="0052175D"/>
    <w:rsid w:val="005321E3"/>
    <w:rsid w:val="005363E0"/>
    <w:rsid w:val="00537CC3"/>
    <w:rsid w:val="00540952"/>
    <w:rsid w:val="005463E3"/>
    <w:rsid w:val="00555D73"/>
    <w:rsid w:val="00567532"/>
    <w:rsid w:val="0057015B"/>
    <w:rsid w:val="00574E46"/>
    <w:rsid w:val="00584FAA"/>
    <w:rsid w:val="00587A8A"/>
    <w:rsid w:val="005A3E2A"/>
    <w:rsid w:val="005A7438"/>
    <w:rsid w:val="005C4DBE"/>
    <w:rsid w:val="005C5212"/>
    <w:rsid w:val="005D6DA9"/>
    <w:rsid w:val="005E31A0"/>
    <w:rsid w:val="005F26A1"/>
    <w:rsid w:val="00600F0E"/>
    <w:rsid w:val="006256EE"/>
    <w:rsid w:val="00636612"/>
    <w:rsid w:val="006403A4"/>
    <w:rsid w:val="00642253"/>
    <w:rsid w:val="006703C8"/>
    <w:rsid w:val="0067246E"/>
    <w:rsid w:val="00672747"/>
    <w:rsid w:val="00676D23"/>
    <w:rsid w:val="00681D65"/>
    <w:rsid w:val="00682BEC"/>
    <w:rsid w:val="00697667"/>
    <w:rsid w:val="00697681"/>
    <w:rsid w:val="006C053F"/>
    <w:rsid w:val="006C0813"/>
    <w:rsid w:val="006D1492"/>
    <w:rsid w:val="006D355A"/>
    <w:rsid w:val="00715565"/>
    <w:rsid w:val="00717E9F"/>
    <w:rsid w:val="00725530"/>
    <w:rsid w:val="00725ABD"/>
    <w:rsid w:val="00732870"/>
    <w:rsid w:val="0074218B"/>
    <w:rsid w:val="00745083"/>
    <w:rsid w:val="00745CD4"/>
    <w:rsid w:val="007526A5"/>
    <w:rsid w:val="007567AF"/>
    <w:rsid w:val="0077053A"/>
    <w:rsid w:val="00770610"/>
    <w:rsid w:val="007802CD"/>
    <w:rsid w:val="007864CA"/>
    <w:rsid w:val="00787B61"/>
    <w:rsid w:val="00796D00"/>
    <w:rsid w:val="007A18D3"/>
    <w:rsid w:val="007A5D93"/>
    <w:rsid w:val="007B0D46"/>
    <w:rsid w:val="007B1687"/>
    <w:rsid w:val="007B4854"/>
    <w:rsid w:val="007B71D1"/>
    <w:rsid w:val="007C5E55"/>
    <w:rsid w:val="007D6325"/>
    <w:rsid w:val="007E091A"/>
    <w:rsid w:val="0080032C"/>
    <w:rsid w:val="00813BDD"/>
    <w:rsid w:val="00816BE6"/>
    <w:rsid w:val="00826786"/>
    <w:rsid w:val="0083263B"/>
    <w:rsid w:val="0083350B"/>
    <w:rsid w:val="00834616"/>
    <w:rsid w:val="00834FCE"/>
    <w:rsid w:val="00837240"/>
    <w:rsid w:val="00837249"/>
    <w:rsid w:val="008400FD"/>
    <w:rsid w:val="0085034E"/>
    <w:rsid w:val="00865846"/>
    <w:rsid w:val="00871113"/>
    <w:rsid w:val="00876DAC"/>
    <w:rsid w:val="00877EC0"/>
    <w:rsid w:val="00881C41"/>
    <w:rsid w:val="00893558"/>
    <w:rsid w:val="008A12A3"/>
    <w:rsid w:val="008B57BB"/>
    <w:rsid w:val="008B7626"/>
    <w:rsid w:val="008C4B6D"/>
    <w:rsid w:val="008C795E"/>
    <w:rsid w:val="008D1582"/>
    <w:rsid w:val="008D6603"/>
    <w:rsid w:val="008E70B4"/>
    <w:rsid w:val="008F36AF"/>
    <w:rsid w:val="00901857"/>
    <w:rsid w:val="00901914"/>
    <w:rsid w:val="0091023E"/>
    <w:rsid w:val="009122AB"/>
    <w:rsid w:val="009176BB"/>
    <w:rsid w:val="0092157B"/>
    <w:rsid w:val="0092159D"/>
    <w:rsid w:val="0093204C"/>
    <w:rsid w:val="00937515"/>
    <w:rsid w:val="00942011"/>
    <w:rsid w:val="009425E7"/>
    <w:rsid w:val="00954523"/>
    <w:rsid w:val="00955317"/>
    <w:rsid w:val="009605C9"/>
    <w:rsid w:val="009629FE"/>
    <w:rsid w:val="0098656C"/>
    <w:rsid w:val="00995A71"/>
    <w:rsid w:val="009A0DB1"/>
    <w:rsid w:val="009A4BE1"/>
    <w:rsid w:val="009A6F5D"/>
    <w:rsid w:val="009A6F9B"/>
    <w:rsid w:val="009B2E12"/>
    <w:rsid w:val="009B4B95"/>
    <w:rsid w:val="009B5F61"/>
    <w:rsid w:val="009C48CA"/>
    <w:rsid w:val="009D48CF"/>
    <w:rsid w:val="009D6A90"/>
    <w:rsid w:val="009E0ECE"/>
    <w:rsid w:val="009E384A"/>
    <w:rsid w:val="009F1585"/>
    <w:rsid w:val="00A03DC9"/>
    <w:rsid w:val="00A114C8"/>
    <w:rsid w:val="00A31984"/>
    <w:rsid w:val="00A35DA7"/>
    <w:rsid w:val="00A47F9C"/>
    <w:rsid w:val="00A51368"/>
    <w:rsid w:val="00A5289A"/>
    <w:rsid w:val="00A66718"/>
    <w:rsid w:val="00A67626"/>
    <w:rsid w:val="00A67AE9"/>
    <w:rsid w:val="00A85258"/>
    <w:rsid w:val="00A95E61"/>
    <w:rsid w:val="00A96555"/>
    <w:rsid w:val="00AA0014"/>
    <w:rsid w:val="00AB7DBE"/>
    <w:rsid w:val="00AC39D2"/>
    <w:rsid w:val="00AD0E43"/>
    <w:rsid w:val="00AD76FD"/>
    <w:rsid w:val="00AF2EDB"/>
    <w:rsid w:val="00AF6BEB"/>
    <w:rsid w:val="00B010F6"/>
    <w:rsid w:val="00B01452"/>
    <w:rsid w:val="00B029CE"/>
    <w:rsid w:val="00B02DD1"/>
    <w:rsid w:val="00B051EC"/>
    <w:rsid w:val="00B05C4F"/>
    <w:rsid w:val="00B05E70"/>
    <w:rsid w:val="00B10939"/>
    <w:rsid w:val="00B3075A"/>
    <w:rsid w:val="00B34F1E"/>
    <w:rsid w:val="00B41BC9"/>
    <w:rsid w:val="00B4433C"/>
    <w:rsid w:val="00B45D9F"/>
    <w:rsid w:val="00B51C67"/>
    <w:rsid w:val="00B554B6"/>
    <w:rsid w:val="00B62E34"/>
    <w:rsid w:val="00B73AD5"/>
    <w:rsid w:val="00B801B8"/>
    <w:rsid w:val="00BB114C"/>
    <w:rsid w:val="00BB2B31"/>
    <w:rsid w:val="00BC5723"/>
    <w:rsid w:val="00BD3EC7"/>
    <w:rsid w:val="00BD4371"/>
    <w:rsid w:val="00BE5712"/>
    <w:rsid w:val="00BE596B"/>
    <w:rsid w:val="00BF7A2A"/>
    <w:rsid w:val="00C0384F"/>
    <w:rsid w:val="00C1169A"/>
    <w:rsid w:val="00C12461"/>
    <w:rsid w:val="00C16CB6"/>
    <w:rsid w:val="00C21BE1"/>
    <w:rsid w:val="00C220BE"/>
    <w:rsid w:val="00C246FF"/>
    <w:rsid w:val="00C27367"/>
    <w:rsid w:val="00C309CD"/>
    <w:rsid w:val="00C34DC8"/>
    <w:rsid w:val="00C4453C"/>
    <w:rsid w:val="00C45C3D"/>
    <w:rsid w:val="00C5040C"/>
    <w:rsid w:val="00C52FD5"/>
    <w:rsid w:val="00C53303"/>
    <w:rsid w:val="00C87C34"/>
    <w:rsid w:val="00C905FA"/>
    <w:rsid w:val="00C97A92"/>
    <w:rsid w:val="00C97AE4"/>
    <w:rsid w:val="00CA6AAD"/>
    <w:rsid w:val="00CA749C"/>
    <w:rsid w:val="00CC435E"/>
    <w:rsid w:val="00CC7511"/>
    <w:rsid w:val="00CE2090"/>
    <w:rsid w:val="00D05737"/>
    <w:rsid w:val="00D067F5"/>
    <w:rsid w:val="00D17079"/>
    <w:rsid w:val="00D3678F"/>
    <w:rsid w:val="00D41164"/>
    <w:rsid w:val="00D43B66"/>
    <w:rsid w:val="00D448CA"/>
    <w:rsid w:val="00D539F7"/>
    <w:rsid w:val="00D54F6B"/>
    <w:rsid w:val="00D55401"/>
    <w:rsid w:val="00D565E0"/>
    <w:rsid w:val="00D639E4"/>
    <w:rsid w:val="00D660AE"/>
    <w:rsid w:val="00D70219"/>
    <w:rsid w:val="00D87CED"/>
    <w:rsid w:val="00DA308B"/>
    <w:rsid w:val="00DA585D"/>
    <w:rsid w:val="00DB39F2"/>
    <w:rsid w:val="00DB4A48"/>
    <w:rsid w:val="00DB6ADB"/>
    <w:rsid w:val="00DC0C9B"/>
    <w:rsid w:val="00DC3E3A"/>
    <w:rsid w:val="00DD155C"/>
    <w:rsid w:val="00DF1F94"/>
    <w:rsid w:val="00DF61A7"/>
    <w:rsid w:val="00E1047B"/>
    <w:rsid w:val="00E112B2"/>
    <w:rsid w:val="00E17405"/>
    <w:rsid w:val="00E21E3D"/>
    <w:rsid w:val="00E24924"/>
    <w:rsid w:val="00E351E1"/>
    <w:rsid w:val="00E3772F"/>
    <w:rsid w:val="00E43958"/>
    <w:rsid w:val="00E444DF"/>
    <w:rsid w:val="00E468A6"/>
    <w:rsid w:val="00E4725E"/>
    <w:rsid w:val="00E64884"/>
    <w:rsid w:val="00E74A3E"/>
    <w:rsid w:val="00E90C00"/>
    <w:rsid w:val="00E90DAE"/>
    <w:rsid w:val="00E941F2"/>
    <w:rsid w:val="00E965B2"/>
    <w:rsid w:val="00EB74B6"/>
    <w:rsid w:val="00EC11B8"/>
    <w:rsid w:val="00EC2C4D"/>
    <w:rsid w:val="00ED2867"/>
    <w:rsid w:val="00ED583B"/>
    <w:rsid w:val="00ED7AD3"/>
    <w:rsid w:val="00EE084F"/>
    <w:rsid w:val="00EF21F3"/>
    <w:rsid w:val="00EF370B"/>
    <w:rsid w:val="00F02607"/>
    <w:rsid w:val="00F051CC"/>
    <w:rsid w:val="00F06DA9"/>
    <w:rsid w:val="00F1632D"/>
    <w:rsid w:val="00F40A5F"/>
    <w:rsid w:val="00F56880"/>
    <w:rsid w:val="00F62243"/>
    <w:rsid w:val="00F62DAD"/>
    <w:rsid w:val="00F641B8"/>
    <w:rsid w:val="00F64BCF"/>
    <w:rsid w:val="00F675A8"/>
    <w:rsid w:val="00F7062B"/>
    <w:rsid w:val="00F77E21"/>
    <w:rsid w:val="00F80D43"/>
    <w:rsid w:val="00F87232"/>
    <w:rsid w:val="00F91D25"/>
    <w:rsid w:val="00F95D23"/>
    <w:rsid w:val="00F967FF"/>
    <w:rsid w:val="00FB3D00"/>
    <w:rsid w:val="00FB4816"/>
    <w:rsid w:val="00FC5CA8"/>
    <w:rsid w:val="00FE7F53"/>
    <w:rsid w:val="00FF313F"/>
    <w:rsid w:val="00FF3E4F"/>
    <w:rsid w:val="00FF532A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CDA18"/>
  <w15:docId w15:val="{36EBA6A6-C422-4783-8780-2CCD8DAE0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F94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DF1F94"/>
    <w:pPr>
      <w:keepNext/>
      <w:pBdr>
        <w:top w:val="single" w:sz="6" w:space="1" w:color="auto"/>
        <w:bottom w:val="single" w:sz="6" w:space="1" w:color="auto"/>
      </w:pBdr>
      <w:outlineLvl w:val="0"/>
    </w:pPr>
    <w:rPr>
      <w:rFonts w:ascii="Albertus Extra Bold" w:hAnsi="Albertus Extra Bold"/>
      <w:b/>
      <w:sz w:val="22"/>
    </w:rPr>
  </w:style>
  <w:style w:type="paragraph" w:styleId="Heading2">
    <w:name w:val="heading 2"/>
    <w:basedOn w:val="Normal"/>
    <w:next w:val="Normal"/>
    <w:qFormat/>
    <w:rsid w:val="00DF1F94"/>
    <w:pPr>
      <w:keepNext/>
      <w:outlineLvl w:val="1"/>
    </w:pPr>
    <w:rPr>
      <w:rFonts w:ascii="Albertus Extra Bold" w:hAnsi="Albertus Extra Bold"/>
      <w:i/>
      <w:sz w:val="20"/>
    </w:rPr>
  </w:style>
  <w:style w:type="paragraph" w:styleId="Heading3">
    <w:name w:val="heading 3"/>
    <w:basedOn w:val="Normal"/>
    <w:next w:val="Normal"/>
    <w:qFormat/>
    <w:rsid w:val="00DF1F94"/>
    <w:pPr>
      <w:keepNext/>
      <w:outlineLvl w:val="2"/>
    </w:pPr>
    <w:rPr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F1F94"/>
    <w:pPr>
      <w:jc w:val="both"/>
    </w:pPr>
    <w:rPr>
      <w:rFonts w:ascii="Albertus Medium" w:hAnsi="Albertus Medium"/>
      <w:sz w:val="20"/>
    </w:rPr>
  </w:style>
  <w:style w:type="paragraph" w:styleId="BodyText2">
    <w:name w:val="Body Text 2"/>
    <w:basedOn w:val="Normal"/>
    <w:rsid w:val="00DF1F94"/>
    <w:pPr>
      <w:jc w:val="both"/>
    </w:pPr>
  </w:style>
  <w:style w:type="paragraph" w:styleId="BlockText">
    <w:name w:val="Block Text"/>
    <w:basedOn w:val="Normal"/>
    <w:rsid w:val="00DF1F94"/>
    <w:pPr>
      <w:ind w:left="720" w:right="746"/>
      <w:jc w:val="both"/>
    </w:pPr>
    <w:rPr>
      <w:i/>
      <w:sz w:val="20"/>
    </w:rPr>
  </w:style>
  <w:style w:type="character" w:styleId="Hyperlink">
    <w:name w:val="Hyperlink"/>
    <w:basedOn w:val="DefaultParagraphFont"/>
    <w:rsid w:val="00DF1F94"/>
    <w:rPr>
      <w:color w:val="0000FF"/>
      <w:u w:val="single"/>
    </w:rPr>
  </w:style>
  <w:style w:type="paragraph" w:styleId="NormalWeb">
    <w:name w:val="Normal (Web)"/>
    <w:basedOn w:val="Normal"/>
    <w:rsid w:val="00DF1F94"/>
    <w:pPr>
      <w:spacing w:before="100" w:after="100"/>
    </w:pPr>
  </w:style>
  <w:style w:type="paragraph" w:customStyle="1" w:styleId="DefaultParagraphFont1">
    <w:name w:val="Default Paragraph Font1"/>
    <w:next w:val="Normal"/>
    <w:rsid w:val="00DF1F94"/>
    <w:rPr>
      <w:noProof/>
      <w:lang w:eastAsia="en-US"/>
    </w:rPr>
  </w:style>
  <w:style w:type="paragraph" w:styleId="Title">
    <w:name w:val="Title"/>
    <w:basedOn w:val="Normal"/>
    <w:qFormat/>
    <w:rsid w:val="00DF1F94"/>
    <w:pPr>
      <w:jc w:val="center"/>
    </w:pPr>
    <w:rPr>
      <w:b/>
      <w:sz w:val="28"/>
    </w:rPr>
  </w:style>
  <w:style w:type="character" w:styleId="FollowedHyperlink">
    <w:name w:val="FollowedHyperlink"/>
    <w:basedOn w:val="DefaultParagraphFont"/>
    <w:rsid w:val="00DF1F94"/>
    <w:rPr>
      <w:color w:val="800080"/>
      <w:u w:val="single"/>
    </w:rPr>
  </w:style>
  <w:style w:type="paragraph" w:styleId="BodyText3">
    <w:name w:val="Body Text 3"/>
    <w:basedOn w:val="Normal"/>
    <w:rsid w:val="00DF1F94"/>
    <w:pPr>
      <w:autoSpaceDE w:val="0"/>
      <w:autoSpaceDN w:val="0"/>
      <w:adjustRightInd w:val="0"/>
    </w:pPr>
    <w:rPr>
      <w:rFonts w:ascii="Arial" w:hAnsi="Arial" w:cs="Arial"/>
      <w:b/>
      <w:sz w:val="20"/>
      <w:szCs w:val="24"/>
    </w:rPr>
  </w:style>
  <w:style w:type="paragraph" w:styleId="Caption">
    <w:name w:val="caption"/>
    <w:basedOn w:val="Normal"/>
    <w:next w:val="Normal"/>
    <w:qFormat/>
    <w:rsid w:val="00DF1F94"/>
    <w:pPr>
      <w:autoSpaceDE w:val="0"/>
      <w:autoSpaceDN w:val="0"/>
      <w:adjustRightInd w:val="0"/>
    </w:pPr>
    <w:rPr>
      <w:b/>
      <w:sz w:val="20"/>
      <w:lang w:val="en-US"/>
    </w:rPr>
  </w:style>
  <w:style w:type="paragraph" w:styleId="BodyTextIndent">
    <w:name w:val="Body Text Indent"/>
    <w:basedOn w:val="Normal"/>
    <w:rsid w:val="00347511"/>
    <w:pPr>
      <w:spacing w:after="120"/>
      <w:ind w:left="283"/>
    </w:pPr>
  </w:style>
  <w:style w:type="paragraph" w:styleId="Footer">
    <w:name w:val="footer"/>
    <w:basedOn w:val="Normal"/>
    <w:rsid w:val="00347511"/>
    <w:pPr>
      <w:tabs>
        <w:tab w:val="center" w:pos="4153"/>
        <w:tab w:val="right" w:pos="8306"/>
      </w:tabs>
    </w:pPr>
    <w:rPr>
      <w:rFonts w:ascii="CG Times" w:hAnsi="CG Times"/>
      <w:noProof/>
      <w:sz w:val="20"/>
    </w:rPr>
  </w:style>
  <w:style w:type="character" w:styleId="PageNumber">
    <w:name w:val="page number"/>
    <w:basedOn w:val="DefaultParagraphFont"/>
    <w:rsid w:val="00347511"/>
  </w:style>
  <w:style w:type="table" w:styleId="TableGrid">
    <w:name w:val="Table Grid"/>
    <w:basedOn w:val="TableNormal"/>
    <w:uiPriority w:val="59"/>
    <w:rsid w:val="003F5A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00F0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B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BEB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074275"/>
    <w:rPr>
      <w:rFonts w:ascii="Consolas" w:eastAsiaTheme="minorEastAsia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74275"/>
    <w:rPr>
      <w:rFonts w:ascii="Consolas" w:eastAsiaTheme="minorEastAsia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F61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61A7"/>
    <w:rPr>
      <w:sz w:val="24"/>
      <w:lang w:eastAsia="en-US"/>
    </w:rPr>
  </w:style>
  <w:style w:type="paragraph" w:styleId="Revision">
    <w:name w:val="Revision"/>
    <w:hidden/>
    <w:uiPriority w:val="99"/>
    <w:semiHidden/>
    <w:rsid w:val="00AA0014"/>
    <w:rPr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A07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79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079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7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792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418D08-46B6-4772-B820-967A99A4D7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63E160-0C36-4DEB-93B6-63C6E9E465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5299F6-94C3-4AD7-88A2-E50973B3C8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CC0CB4-82E9-4481-BF44-BAF992B85E43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>Lancaster University</Company>
  <LinksUpToDate>false</LinksUpToDate>
  <CharactersWithSpaces>3115</CharactersWithSpaces>
  <SharedDoc>false</SharedDoc>
  <HLinks>
    <vt:vector size="18" baseType="variant">
      <vt:variant>
        <vt:i4>2031665</vt:i4>
      </vt:variant>
      <vt:variant>
        <vt:i4>9</vt:i4>
      </vt:variant>
      <vt:variant>
        <vt:i4>0</vt:i4>
      </vt:variant>
      <vt:variant>
        <vt:i4>5</vt:i4>
      </vt:variant>
      <vt:variant>
        <vt:lpwstr>mailto:s.taylor@lancaster.ac.uk</vt:lpwstr>
      </vt:variant>
      <vt:variant>
        <vt:lpwstr/>
      </vt:variant>
      <vt:variant>
        <vt:i4>1441894</vt:i4>
      </vt:variant>
      <vt:variant>
        <vt:i4>6</vt:i4>
      </vt:variant>
      <vt:variant>
        <vt:i4>0</vt:i4>
      </vt:variant>
      <vt:variant>
        <vt:i4>5</vt:i4>
      </vt:variant>
      <vt:variant>
        <vt:lpwstr>mailto:j.hughes5@lancaster.ac.uk</vt:lpwstr>
      </vt:variant>
      <vt:variant>
        <vt:lpwstr/>
      </vt:variant>
      <vt:variant>
        <vt:i4>3342456</vt:i4>
      </vt:variant>
      <vt:variant>
        <vt:i4>3</vt:i4>
      </vt:variant>
      <vt:variant>
        <vt:i4>0</vt:i4>
      </vt:variant>
      <vt:variant>
        <vt:i4>5</vt:i4>
      </vt:variant>
      <vt:variant>
        <vt:lpwstr>http://www.lums.lancs.ac.uk/Departments/Account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raves</dc:creator>
  <cp:keywords/>
  <dc:description/>
  <cp:lastModifiedBy>Walker, Lindsey</cp:lastModifiedBy>
  <cp:revision>7</cp:revision>
  <cp:lastPrinted>2010-11-19T11:44:00Z</cp:lastPrinted>
  <dcterms:created xsi:type="dcterms:W3CDTF">2026-06-04T12:33:00Z</dcterms:created>
  <dcterms:modified xsi:type="dcterms:W3CDTF">2026-06-0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  <property fmtid="{D5CDD505-2E9C-101B-9397-08002B2CF9AE}" pid="3" name="MediaServiceImageTags">
    <vt:lpwstr/>
  </property>
</Properties>
</file>